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104" w:name="setting-up-on-anvil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etting up on AnVIL</w:t>
      </w:r>
    </w:p>
    <w:bookmarkStart w:id="82" w:name="learning-objectives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6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6"/>
        </w:numPr>
        <w:pStyle w:val="Compact"/>
      </w:pPr>
      <w:r>
        <w:t xml:space="preserve">{Another learning objective}</w:t>
      </w:r>
    </w:p>
    <w:p>
      <w:pPr>
        <w:numPr>
          <w:ilvl w:val="0"/>
          <w:numId w:val="1006"/>
        </w:numPr>
        <w:pStyle w:val="Compact"/>
      </w:pPr>
      <w:r>
        <w:t xml:space="preserve">{Cloning an asdfas}</w:t>
      </w:r>
    </w:p>
    <w:bookmarkEnd w:id="82"/>
    <w:bookmarkStart w:id="84" w:name="anvi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nVIL</w:t>
      </w:r>
    </w:p>
    <w:bookmarkStart w:id="83" w:name="subtopic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83"/>
    <w:bookmarkEnd w:id="84"/>
    <w:bookmarkStart w:id="88" w:name="image-example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resources/images/03-new_sample_chapter_files/figure-docx//1dEZtb0TgLbzhbr3HxQElwg8hENur2HMIzseg19OGd0g_g3625cb0685d_0_2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1" w:name="video-examples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89" w:name="using-knitr-3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89"/>
    <w:bookmarkStart w:id="90" w:name="using-html-4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Using HTML</w:t>
      </w:r>
    </w:p>
    <w:bookmarkEnd w:id="90"/>
    <w:bookmarkEnd w:id="91"/>
    <w:bookmarkStart w:id="94" w:name="file-example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92" w:name="using-knitr-4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92"/>
    <w:bookmarkStart w:id="93" w:name="using-html-5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Using HTML</w:t>
      </w:r>
    </w:p>
    <w:bookmarkEnd w:id="93"/>
    <w:bookmarkEnd w:id="94"/>
    <w:bookmarkStart w:id="97" w:name="website-examples-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95" w:name="using-knitr-5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95"/>
    <w:bookmarkStart w:id="96" w:name="using-html-6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96"/>
    <w:bookmarkEnd w:id="97"/>
    <w:bookmarkStart w:id="98" w:name="citation-examples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98"/>
    <w:bookmarkStart w:id="101" w:name="stylized-boxe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99" w:name="using-rmarkdown-container-syntax-1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99"/>
    <w:bookmarkStart w:id="100" w:name="using-html-7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100"/>
    <w:bookmarkEnd w:id="101"/>
    <w:bookmarkStart w:id="102" w:name="dropdown-summarie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102"/>
    <w:bookmarkStart w:id="103" w:name="print-out-session-info-1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103"/>
    <w:bookmarkEnd w:id="104"/>
    <w:bookmarkStart w:id="112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105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110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112"/>
    <w:bookmarkStart w:id="120" w:name="references"/>
    <w:p>
      <w:pPr>
        <w:pStyle w:val="Heading1"/>
      </w:pPr>
      <w:r>
        <w:t xml:space="preserve">References</w:t>
      </w:r>
    </w:p>
    <w:bookmarkStart w:id="119" w:name="refs"/>
    <w:bookmarkStart w:id="114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114"/>
    <w:bookmarkStart w:id="116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115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116"/>
    <w:bookmarkStart w:id="118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117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85" Target="media/rId85.png" /><Relationship Type="http://schemas.openxmlformats.org/officeDocument/2006/relationships/hyperlink" Id="rId115" Target="https://bookdown.org/yihui/rmarkdown" TargetMode="External" /><Relationship Type="http://schemas.openxmlformats.org/officeDocument/2006/relationships/hyperlink" Id="rId117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08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10" Target="https://github.com/jhudsl/ottrpal" TargetMode="External" /><Relationship Type="http://schemas.openxmlformats.org/officeDocument/2006/relationships/hyperlink" Id="rId113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11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09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07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105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06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bookdown.org/yihui/rmarkdown" TargetMode="External" /><Relationship Type="http://schemas.openxmlformats.org/officeDocument/2006/relationships/hyperlink" Id="rId117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08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10" Target="https://github.com/jhudsl/ottrpal" TargetMode="External" /><Relationship Type="http://schemas.openxmlformats.org/officeDocument/2006/relationships/hyperlink" Id="rId113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11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09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07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105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06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6-19T21:13:07Z</dcterms:created>
  <dcterms:modified xsi:type="dcterms:W3CDTF">2025-06-19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ne 19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